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5790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b80165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0T10:01:11Z</dcterms:created>
  <dcterms:modified xsi:type="dcterms:W3CDTF">2022-01-20T10:01:11Z</dcterms:modified>
</cp:coreProperties>
</file>